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abitat preference formul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N pars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Δ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Model numb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RM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 te(depth, velocity, k = 3) + s(temp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2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3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te(velocity, temp, k = 3) + s(depth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te(depth, temp, k = 3) + s(velocity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s(velocity, k = 4) + s(temp, k = 4) + s(depth, k =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velocity + temp + dep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usion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79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5:44:27Z</dcterms:created>
  <dcterms:modified xsi:type="dcterms:W3CDTF">2025-10-07T15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